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r w:rsidR="005E4E1E">
        <w:rPr>
          <w:rFonts w:ascii="Adobe Gothic Std B" w:eastAsia="Adobe Gothic Std B" w:hAnsi="Adobe Gothic Std B"/>
        </w:rPr>
        <w:t xml:space="preserve">uhdcd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Phone:</w:t>
      </w:r>
      <w:r w:rsidR="005E4E1E">
        <w:rPr>
          <w:rFonts w:ascii="Adobe Gothic Std B" w:eastAsia="Adobe Gothic Std B" w:hAnsi="Adobe Gothic Std B"/>
        </w:rPr>
        <w:t xml:space="preserve"> 0198888888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2345-09-09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09:09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G005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5503A2FE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69.0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RM 69.0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00DED" w14:textId="77777777" w:rsidR="000F7D00" w:rsidRDefault="000F7D00" w:rsidP="00DA124E">
      <w:r>
        <w:separator/>
      </w:r>
    </w:p>
  </w:endnote>
  <w:endnote w:type="continuationSeparator" w:id="0">
    <w:p w14:paraId="3FF815B7" w14:textId="77777777" w:rsidR="000F7D00" w:rsidRDefault="000F7D00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D1D32" w14:textId="77777777" w:rsidR="000F7D00" w:rsidRDefault="000F7D00" w:rsidP="00DA124E">
      <w:r>
        <w:separator/>
      </w:r>
    </w:p>
  </w:footnote>
  <w:footnote w:type="continuationSeparator" w:id="0">
    <w:p w14:paraId="15669D3E" w14:textId="77777777" w:rsidR="000F7D00" w:rsidRDefault="000F7D00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0F7D00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B064A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AF3C8A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266F8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643D00"/>
    <w:rsid w:val="00727A9B"/>
    <w:rsid w:val="00751978"/>
    <w:rsid w:val="007931FB"/>
    <w:rsid w:val="0087499A"/>
    <w:rsid w:val="0098219C"/>
    <w:rsid w:val="00AF3C8A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6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6</cp:revision>
  <dcterms:created xsi:type="dcterms:W3CDTF">2024-05-09T08:10:00Z</dcterms:created>
  <dcterms:modified xsi:type="dcterms:W3CDTF">2024-05-27T00:07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